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มิ.ย.</w:t>
      </w:r>
      <w:r>
        <w:t xml:space="preserve"> </w:t>
      </w:r>
      <w:r>
        <w:t xml:space="preserve">64)</w:t>
      </w:r>
    </w:p>
    <w:p>
      <w:pPr>
        <w:pStyle w:val="Date"/>
      </w:pPr>
      <w:r>
        <w:t xml:space="preserve">วันจันทร์ที่</w:t>
      </w:r>
      <w:r>
        <w:t xml:space="preserve"> </w:t>
      </w:r>
      <w:r>
        <w:t xml:space="preserve">28</w:t>
      </w:r>
      <w:r>
        <w:t xml:space="preserve"> </w:t>
      </w:r>
      <w:r>
        <w:t xml:space="preserve">มิถุนายน</w:t>
      </w:r>
      <w:r>
        <w:t xml:space="preserve"> </w:t>
      </w:r>
      <w:r>
        <w:t xml:space="preserve">2564</w:t>
      </w:r>
      <w:r>
        <w:t xml:space="preserve"> </w:t>
      </w:r>
      <w:r>
        <w:t xml:space="preserve">เวลา</w:t>
      </w:r>
      <w:r>
        <w:t xml:space="preserve"> </w:t>
      </w:r>
      <w:r>
        <w:t xml:space="preserve">12.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บโปรตุเกส ก็ทำให้เสมอมา 2 นัดติดแล้วค่ะ ทำผลงานดีด้วย ไม่แพ้มา 10 เกมรวดแล้ว แต่ทั้งนี้เจอปัญหานะคะ ดูก้า เอนโนเดสเขาหนัก ก็ทำให้ต้องถอนตัว อาจจะมีการปรับระบบนะคะ ปรับระบบมาเป็น 3-5-2 นะคะ เป็นยิงแบคซ้ายค่ะ เอมบับเบ้ ส่วนฟากฝั่ง</w:t>
      </w:r>
      <w:r>
        <w:t xml:space="preserve"> </w:t>
      </w:r>
      <w:r>
        <w:t xml:space="preserve">ยังคงยืดระบบเดิม รวมไปถึงแนวรับก็เป็นเนเวี่ยน… คุมแนวรับ</w:t>
      </w:r>
      <w:r>
        <w:t xml:space="preserve"> </w:t>
      </w:r>
      <w:r>
        <w:t xml:space="preserve">คู่หน้าเป็นค่ะ มาดูสถิติกำชัย 12 เกม โดยแมตช์ที่เป็นทางการ เสมอกันแบบไร้ Score 0-0 นั่นเอง ไปต่อกันที่กันบ้างค่ะ บราซิลเสนอกัน ฟุตบอลโคปา อเมริกัน รอบแบ่งกลุ่ม B กลุ่ม B นัดสุดท้าย 8 ทีม แน่นอน แล้วเปิดบ้านที่ประเทศบราซิลได้ประตูขึ้นนำค่ะ นี่เป็นเอเด มาลิเตา นะคะ45 นาทีแรกด้วย เกมครึ่งหลัง อยู่ เอลกอดอได้ประตูค่ะ พาทีมตีเสมอ เวลาที่เหลือไม่มีทีมใดเพิ่มได้ค่ะ จบเกมนี้เสมอกันไป 1-1 แบ่งกันไปทีมละแต้ม บราซิล จบอันดับ 4 ไปดูอีกคู่หนึ่ง ที่กลุ่ม ที่บาซิเลีย เวเนซูเอร่าเจอกับเปรู ที่เสมอ 1-1 มีประตูเกิดขึ้นครึ่ง</w:t>
      </w:r>
      <w:r>
        <w:t xml:space="preserve"> </w:t>
      </w:r>
      <w:r>
        <w:t xml:space="preserve">อังเดรกาเรโร่ ก็เป็นประตูชัย ที่เสมอรวมไป 4 นัด มี 4 คะผ่านเข้ารอบ เท่าเดิมอยู่อันดับที่ 5 น่าเสียดาย ตกรอบ ก็เกมการแข่งขันตาราง4 ทีม ผ่านเข้าไปเตะในรอบ 8 ทีมสุดท้ายนะคะ อัน 1 เป็นบราซิล อันดับ 4 เอกวาดอร์ มี 2 คะแนนเท่านั้นค่ะ ไปดูเกมการแข่งขัน ใน</w:t>
      </w:r>
      <w:r>
        <w:t xml:space="preserve"> </w:t>
      </w:r>
      <w:r>
        <w:t xml:space="preserve">รายการทิฟสปอร์ตนะคะ ผลงานของสาวไทยเรา อัทยา อิถิกุล ลงชิงชัยซึ่งรายการนี้ ชิงเงินรางวัลรวม 7.6 ล้านบาทค่ะ ลงเล่น 2 รอบแรกค่ะ ตามหลัง โนเรีย อิโตรีออส ออกสตาร์ทรอบสุดท้ายไม่ดีนัก จากนั้นนะคะ เจ้าตัวแก้เกมใหม่ มาเก็บ 9 รวม 3 วันทำไป 65 อันเดอร์พาร์ คว้าแชมป์ในรายการนี้ค่ะ ถัดจากรายการเลดี้ แล้วก็ Lady ครบถ้วนสำหรับประเด็นข่าวกีฬาเที่ยงวันนี้ค่ะ // คุณผู้ชมคะ วันนี้ มีกลุ่มหลากหลาย จากทั่วสารทิศ รวมตัวกันเพื่อเรียกร้องสิทธิเท่าเทียมกัน</w:t>
      </w:r>
    </w:p>
    <w:p>
      <w:pPr>
        <w:pStyle w:val="BodyText"/>
      </w:pPr>
      <w:r>
        <w:t xml:space="preserve">[เสียงดนตรี]</w:t>
      </w:r>
    </w:p>
    <w:p>
      <w:pPr>
        <w:pStyle w:val="BodyText"/>
      </w:pPr>
      <w:r>
        <w:t xml:space="preserve">(คุณสุภนันท์) สวัสดีครับ ยินต้อนรับเข้าสู่การแถลงข่าว จากศูนย์บริหารสถานการณ์ COVID-19 หรือ ศบค. จากทำเนียบรัฐบาล ประจำวันจันทร์ที่ 28 มิถุนายน 2564 ซึ่งวันนี้ยังเป็นวันแรก การบังคับใช้ในฉบับที่ 25 ซึ่งเป็นฉบับล่าสุด ที่ออกมาเพื่อควบคุมสถานการณ์การแพร่ระบาดของ CoVID-19 ในบ้านเรา รายละเอียดต่าง ๆ โฆษก ศบค. ครับ</w:t>
      </w:r>
    </w:p>
    <w:p>
      <w:pPr>
        <w:pStyle w:val="BodyText"/>
      </w:pPr>
      <w:r>
        <w:t xml:space="preserve">(นายแพทย์ทวีศิลป์) กราบสวัสดีครับ พี่น้องประชาชนที่เคารพรักทุกท่านนะครับ วันนี้ก็เป็นอีกวันหนึ่งนะครับ ซึ่งเราต้องเผชิญกับความยากลำบาก ต้องอยู่กับสถานการณ์ การระบาดของเชื้อไรวัส COVID-19 นะครับ ซึ่งมีการประชุมยังมีความเข้มข้นต่อเนื่อง ตั้งแต่การประชุมศูนย์ปฏิบัติการ ของกระทรวงสาธารณสุขเมื่อเช้านี้ ที่ประชุม ศปก. ศบค. นะครับ แล้วก็มีการประชุมต่อเนื่องกันไปนะครับ ในสายวันนี้เมื่อ 10.00 น. ท่านนายกรัฐมนตรี ใน ฐานะ ผอ. ศบค. ในนัดพิเศษที่จะมีมาตรการในการเยียวยาผู้ที่ได้รับผลกระทบจากการประกาศฉบับที่ 25 นะครับ ซึ่งเดี๋ยวคงได้รายงานเป็นทางการอีกทีหนึ่ง แต่ผมจะนำรายงานมาแจ้งให้ทราบกันในช่วงตอนท้ายนะครับ ในการรายงานประจำวันนะครับ วันนี้อีกวันหนึ่งที่ไปแตะที่ 5,406 ราย สำหรับการรายงานรายใหม่ ซึ่งส่วนใหญ่เป็นการติดเชื้อในประเทศนะครับ มาจากต่างประเทศ 18 แล้วก็เรือนจำ ตัวเลขหลักเดียวนะครับ เหลือ 9 แล้วก็ทำให้ผู้ป่วยยืนยันสะสมในระลอกนี้ เดือนเมษายน 222,990 แต่ว่าถ้าสะสมของปีที่แล้วก็เป็น 249,853 ตัวเลขรวมนี้ก็ทำให้ประเทศไทยไปอยู่ที่อันดับ 76 แล้วก็มีการเสียชีวิตวันนี้ 22 คนนะครับ หายป่วยวันนี้ 3,343 แล้วก็รักษาตัวอยู่ในโรงพยาบาล 45,648 ตรงนี้ก็มีการพูดคุยกันเมื่อเช้านี้นะครับ เมื่อเช้านี้นะครับ ทำอย่างไรให้ตัวเลขของการอยู่โรงพยาบาลลดน้อยลง เพราะว่าอาการที่หนักนี่ มาดูที่มีแนวโน้มสูงขึ้น คือ 1,806 ราย ใส่เครื่องช่วยหายใจ อยู่ที่ 510 ราย ไปดูในเรื่องของการฉีดวัคซีน ฉีดกันไปแล้ว 9,147,000 กว่าโดสนะครับ เป็นเข็มที่ 1 ประมาณ 6,500,000 แล้วนะครับ แล้วก็เข็มที่ 2 นี่ ประมาณ 2,600,000 ก็เป็นการทำงานของภาคส่วน แล้วก็ภาคเอกชนทั้งหลาย แล้วก็มีทางฝ่ายปกครองเข้ามาร่วมด้วยช่วยกัน ก็ขอบพระคุณเป็นอย่างสูงนะครับ ส่วนการเสียชีวิตวันนี้ ก็ 22 คนนี่นะครับ เป็นคนกรุงเทพมหานคร 10 สมุทรปราการ 3 แต่ละจังหวัดที่เป็น 1 รายนี่ ก็คือนครราชสีมา, เพชรบุรี, นครศรีธรรมราช, สงขลา, และสุราษฎร์ธานีนะครับ เรื่องของความดัน เบาหวาน อ้วนนะครับ สาเหตุหลัก ๆ ขึ้นมานะครับ มีกรณีของตั้งครรภ์ด้วย แล้วก็มีภูมิคุ้มกันนะครับ ส่วนเรื่องของปัจจัยเสี่ยง ก็จะอยู่ที่การเดินทางเข้าไปในพื้นที่ระบาด ก็เป็นเหตุผลหนึ่ง ซึ่งต้องมีมาตรการเปลี่ยนแปลงออกมานะครับ ชายเป็น 13 นะครับ หญิง 9 นะครับ ภาคกลางวันนี้ลงมาต่ำกว่า 60 59.5 ปี นะครับ อายุน้อยสุด 31 ราย อายุมาก คือ 91 นะครับ ระยะของการอยู่โรงพยาบาลก็ต่ำลงนะครับ 7.51 นะครับ นานที่สุด คือ 29 1 ใน 3 เลยนะครับ มาดูสถานการณ์ตัวเลขที่สูงอย่างนี้นะครับ เรามองย้อนออกไปกลับไปนะครับ ก็จะเห็นว่าเส้นสีน้ำเงินนี่นะครับ ก็คือการติดเชื้อในโรงพยาบาลนี่ เริ่มจะเห็นชัดเจน คือ เริ่มลงมารับการรักษาในโรงพยาบาลก็จะเยอะขึ้น ที่เราเห็นสภาพของคนที่ต้องการเตียงขอเตียงทั้งหลายนี่ ก็จะเกิดขึ้นจากภาพนี้นะครับ เคยสูงโดด เมษายน ในช่วงหลังสงกรานต์ ภาพนี้สูงกว่าตอนนั้นด้วยนะครับ ซึ่งทำให้เราเห็นภาพสะท้อนตามข่าว ว่ามีคนที่ต้องการได้เข้ารับการรักษาในโรงพยาบาล ตอนนี้ที่ประชุมของทางกระทรวงสาธารณสุข ก็จะทำกันอย่างเต็มที่ ในการ Active Case Finding หรือแท่งสีเหลืองที่เคยรายงานกันว่า ถ้าสีเหลืองเยอะ สีน้ำเงินน้อย อันนี้ก็จะดี เราก็จะค้นหาในชุมชนได้เข้ามาในโรงพยาบาลเยอะ ก็แสดงว่าการระบาดเข้าไปในทุกพื้นที่แล้วนะครับ แต่ในสีเทาที่เคยพุ่งสูงสุด ทำให้ยอดรวมไปถึง 9,000 กว่า จะคุมได้นะครับ ตัวเลขลดลงเรื่อย ๆ มาที่การสรุปใน… ของรายที่มาจากต่างประเทศ ก็ยังมีเป็น 2 หลักอยู่นะครับ แคมมารูน 1 แอฟริกาใต้ 2 รัสเซีย 3 สหรัฐอาหรับเอมิเรตส์ สหรัฐอเมริกา 1 แล้วก็กัมพูชานะครับ ที่เข้ามามีทั้งหมด 6 ราย ธรรมชาตินะครับ ไปดูที่อันดับของรายวันนะครับ เป็นรายใหม่ กรุงเทพมหานครเป็นอันดับ 1 เลยนะครับ ส่วนต่างนี่ ไปทำ Active Case Finding นะครับ ซึ่งก็เลยไปเจอกลุ่มก้อนใหญ่ทีเดียวเลยนะครับ 453 ราย รองมาจากกรุงเทพฯ ซึ่งกรุงเทพฯ อยู่ที่ 1,678 ซึ่งอันนี้ก็เป็นของทางกรุงเทพฯ อีกวันหนึ่งแล้วนะครับ 390 แล้วก็สมุทรสาครอยู่ที่ 295 ครับ มาดูในสรุปของกรุงเทพมหานคร เมื่อเช้านี้ก็มีการประชุมของศูนย์บริหาร ของทางกรุงเทพฯ นะครับ ก็มีการ Teleconference เข้ามา นะครับ โดยสำนักอนามัยก็ได้แจ้งนะครับ ตอนนี้มีคลัสเตอร์ที่ต้องเฝ้าระวัง</w:t>
      </w:r>
      <w:r>
        <w:t xml:space="preserve"> </w:t>
      </w:r>
      <w:r>
        <w:t xml:space="preserve">111 แห่งนะครับ ก็แบ่งไปตามกลุ่มเขตนะครับ กรุงเทพฯ เหนือ มีจตุจักร, บางซื่อ, บางเขน แล้วก็หลักสี่ ก็จะเห็นนะครับ ว่าบางอันก็จะเป็นของเดิมของใหม่ ก็จะผสมกันอยู่ในนี้นะครับ ส่วนกรุงเทพฯ กลาง ก็จะมีที่ดินแดง, ดุสิต, พญาไท, ป้อมปราบฯ, วังทองหลาง ขออนุญาตนำเสนอด้วยสไลด์ตรงนี้นะครับ แล้วก็ให้ทางท่านสื่อมวลชนนะครับ ได้กรุณาได้ขยายความตรงนี้ได้เพิ่มเติมขึ้นไปนะครับ ในรายละเอียดต่าง ๆ นี้ ทางกรุงเทพฯ จะเป็นผู้ลงรายละเอียดให้นะครับ แล้วก็ได้ดำเนินการนะครับ ตามที่ ศบค. ได้แจ้งไปนะครับ ซึ่งมีกลุ่มที่เฝ้าระวังสูงสุดนี่ มีผู้ป่วยภายใน 14 วัน มีประมาณ 96 แห่งนะครับ แล้วก็คลัสเตอร์ที่มีผู้ป่วย ไม่พบผู้ป่วยภายใน 14 วันนะครับ จะทำเป็นสีเหลือง อันนี้ก็จะมีอยู่อีกประมาณ สักที่เหลือนะครับ 111 ครับ ส่วนีที่ดีขึ้น หลายคนอาจจะบอกกรุงเทพมหานครมีแต่ตัวเลขเยอะ ๆ นะครับ ก็มีครับ ในกรุงเทพฯ เหนือ ที่เราเคยรายงานไปก่อนหน้า เดือนก่อนหน้านี้ ที่ดีขึ้นก็จะเป็บริษัทรถทัวร์นะครับ โรงงานน้ำแข็ง ของจตุจักร ลาดพร้าว ก็คือบริษัทประกัน แถวลาดปลาค้า, หลักสี่ ที่เป็นแคมป์ก่อสร้างนี่ ก็ไม่พบแล้ว 28 วัน ไม่พบเชื้อเลย วัดโสมนัส บริษัทสินเชื่อแห่งหนึ่ง ประเวศ ก็ร้านฟอนิเจอร์นะครับ อันนี้ที่เราเคยคุยกันไป กรุงเทพฯ ใต้ ปทุมวัน ชุมชน ขายตรงที่ตึก Emply ชุมชนโมราวัล ชุมชนแคมป์ก่อสร้าง บางคอแหลมก็แคมป์ก่อสร้าง คลองเตยก็ที่พักคนงานก่อสร้างนะครับ อันนี้ก็หลาย ๆ แห่ง ก็ 19 แห่ง ก็รวม ถ้าดีขึ้น ก็เป็นบทเรียนที่เราจะได้เรียนรู้นะครับ ว่าใช้เวลากันสักเท่าไร แล้วต้องใช้พลังชุมชน พลังของผู้ประกอบการ พลังของรัฐบาล ทำให้ปลอดเชื้อกันได้ถึง 28 วัน ทำได้อย่างไรนี่ นี่คือสิ่งที่จะต้องเรียนรู้กัน ในชาวกรุงเทพมหานครนะครับ ส่วนของต่างจังหวัดครับ ตาก ที่วันนี้พูดไป พบที่แม่สอดนะครับ แล้วก็ทาง</w:t>
      </w:r>
      <w:r>
        <w:t xml:space="preserve"> </w:t>
      </w:r>
      <w:r>
        <w:t xml:space="preserve">สมุทรปราการนะครับ ก็จะพบของโรงงานผลิตเครื่องปรับอากาศ อันนี้ 13 รายนะครับ ชลบุรี, สมุทรสงคราม ซึ่งต่อยอดจากที่รายงานไปแล้ว เช่นเดียวกันกับ ที่นนทบุรี ที่ไทรน้อย ก็เพิ่มขึ้นอีก 15 สามพราน ที่นครปฐมนะครับ 9 โรงงานอุตสาหกรรม โรงหมูครับ ก็ 38 ราย ก็จะต่อเนื่องจากโรงหมูเดิม นครปฐมก็ยังเป็นประเด็นกันอยู่นะครับ ทางภาคใต้นะครับ อันนี้ก็พบเป็นกลุ่มก้อนที่เกิดขึ้น จากมัรกัสนะครับ 4 แห่ง แล้วก็เพิ่มขึ้นมาใหม่เป็น 68 รวมเป็น 63 ราย43 รายนะครับ ส่วนสระบุรี ก็ที่หนองแข บริษัทผลิตชิ้นส่วนคอมพิวเตอร์ อันนี้พบใหม่อีก 127 นะครับ เป็นคลัสเตอร์ใหม่ ยังเป็นต่อเนื่องจากของเดิม เช่นเดียวกันกับ ระยอง มีที่ใหม่ เกิดขึ้นที่เมืองระยอง เป็นแคมป์คนงานก่อสร้าง รับเหมาก่อสร้าง และโรงงาน คือ 35, 15, 35 ตามลำดับนะครับ นี่ก็คือสภาพที่เกิดขึ้นจากการรายงานโดยทั่วไปแล้ว สถานการณ์ทั่วโลก แนวโน้มยังคงที่เพิ่มขึ้นตามประเทศนะครับ แล้วก็ของไทยเรา มีกระจุกตัวอยู่ในกรุงเทพมหานคร และตามปริมณฑลนะครับ แล้วก็ภาคใต้บางส่วนนะครับ ก็มีการกระจุกตัวอยู่ที่ตาก เกิดจาก Active Case Finding นะครับ โรงงาน สถานประกอบการ ก็ยังเป็นเป้าหมายของการระบาดอยู่ ผมขออนุญาต เนื่องจากว่าได้มีการออกข้อกำหนดตามความในมาตรา 9 แห่งพระราชกำหนด ราชการในสถานการณ์ฉุกเฉิน 48 นะครับ เป็นฉบับที่ 25 ที่สื่อมวลชนได้กรุณาให้</w:t>
      </w:r>
      <w:r>
        <w:t xml:space="preserve"> </w:t>
      </w:r>
      <w:r>
        <w:t xml:space="preserve">ข่าวไป เพราะว่าออกในช่วงของตอนดึกของคืนวันเสาร์ ต้องขอกราบเรียนพี่น้องประชาชนนะครับ ว่าตามนโยบายตามที่ได้มีการประชุมกัน ที่ ผอ.ศบค. กับคณะที่ปรึกษาทั้งหลาย ในวันศุกร์นะครับ ทาง ศปก. ศบค. พยายามทำงานกันอย่างเต็มที่ ได้เร็วที่สุด เพราะเป็นข้อกฎหมาย ในเชิงของการสอบทาน ตรวจทานทั้งหลายนะครับ ก็เพื่อลดผลกระทบที่จะออกในระยะของคืนวันอาทิตย์นะครับ ก็จะห่างกันไป ก็พยายามออกวันเสาร์ แต่อย่างไรก็น้อมรับทุกเสียงที่ได้บอกกล่าวกันมานะครับ พวกเราก็ทำงานกันอย่างเต็มที่ แล้วก็พยายามกันอย่างดีที่สุดตามมติ ตามคำสั่งที่เกิดขึ้นนะครับ ตรงนี้ก็จะขอได้อนุญาตนำสไลด์ ที่ได้มีการสรุปขึ้นมา ผมคงไม่ได้อ่านในรายละเอียด แต่เน้นย้ำออกไป ว่าข้อกำหนดที่ออกในฉบับนี้นะครับ ฉบับที่ 25 นี้ เอาตามสาเหตุ ตรงนี้เหตุใหญ่ ๆ ก็จะอยู่ใน กรุงเทพฯ และปริมณฑล ก็คือ 6 จังหวัดนะครับ นครปฐม, นนทบุรี, ปทุมธานี, สมุทรปราการ และสมุทรสาคร แต่อีกพื้นที่หนึ่งที่มีการกระจายตัว ก็ที่จังหวัดชายแดนภาคใต้ นราธิวาส, ปัตตานี และสงขลานะครับ อันนี้ก็รวมอีก 4 จังหวัด นะครับ ก็จะแบ่งเป็น 2 พื้นที่นี่นะครับ ก็จะมีกิจการ กิจกรรมที่แตกต่างกัน มาเป็นข้อที่ 2 ครับ อันนี้จะเป็นข้อที่วงไว้ให้เห็น วงไว้ให้เห็นประกาศเฉพาะของกรุงเทพฯ และเฉพาะส่วนที่มีการติดเชื้อ คือ กลุ่มของแรงงานก่อสร้าง ก็ซึ่งเป็นอย่างที่เราได้รับฟังจากกรุงเทพมหานคร รายงานมาตลอดนะครับ แคมป์โน้นบ้าง แคมป์นี้บ้าง เลยต้องมีการตีความทางกฎหมายว่า หมายถึงอะไร เพระาฉะนั้น เอาทุกแคมป์ เอาทุกแรงงาน แม้กระทั่งกลุ่มรับเหมาทั้งหลายที่จะกระจาย Subcontact อาคารขนาดใหญ่ ขนาดกลาง ขนาดย่อย ไม่ว่าจะเป็นถนน ไม่ว่าจะเป็นการก่อสร้างรถไฟฟ้า ซึ่งล้วนแล้วแต่ต้องใช้แรงงาน ซึ่งกลุ่มเหล่านี้ก็มีรายงานการติดเชื้อมาทั้งหมด ก็เลยต้องออกมาตรการนี้ครอบคลุมทั้งหมด ความยากของการออกข้อกำหนดนี้ต้องไปดูกฏหมาย หลายกฎหมาย แล้วก็ชื่อสถานที่ต่าง ๆ ออกมาด้วยนะครับ นี่ก็คือสิ่งที่เป็นวัตถุประสงค์ของข้อกฎหมายนี้ ให้เขาอยู่กับที่ แล้วไม่ออกไปไหน แล้วก็ให้นายจ้าง แล้วก็ให้ผู้ที่เป็นสถานประกอบการการก่อสร้างนี่ ดูแลพวกเขานะครับ แล้วก็ให้อยูู่กับที่นะครับ แล้วก็ที่บอกว่า ไม่ได้ล็อกดาวน์กรุงเทพฯ ก็คือเราทำเฉพาะจุดตรงนี้ล่ะครับ ก็จะเป็นกลุ่มของสถานประกอบการโรงงาน อันนี้ก็ไม่ได้ให้ปิดนะครับ ก็ให้ทำงานไป แต่ว่า ให้เป็นลักษณะ Bubble and Seal กรุงเทพฯ ปริมณฑลนะครับ เป็นการออกข้อกำหนดเหล่านี้ เช่นเดียวกันครับ ก็เน้นย้ำไม่ให้มีการเคลื่อนย้ายเดินทางออกนอกสถานที่ อันนี้ก็จะพยายามล็อกเป็นจุด ๆ ไป แล้วก็ข้อที่ 4 ก็คือเรื่องของกรุงเทพฯ อีกเหมือนกัน อันนี้ก็จะลงไปในรายละเอียด เชื่อมโยงไป ก็คือการมีสถานที่รับประทานอาหารนะครับ อันนี้ก็ได้รับการให้ความสำคัญนะครับ ก็คือเป็นลักษณะของการ การประกอบอาหารเสร็จแล้ว ไปรับประทานนอก หรือร้านอาหารนั้น ๆ นะครับ แล้วก็ห้างสรรพสินค้าครับ ก็ยังเปิดได้ครับ แต่ให้ปิด 21.00 น. นะครับ โรงแรมก็ให้งดการจัดการประชุม สัมมนา จัดเลี้ยง เพราะว่าการจัดเลี้ยง หรือการจัดเลี้ยง เพราะการรวมกลุ่มกันก็มีความเสี่ยง กิจกรรมอื่น สังสรรค์ ก็ไม่ได้นะครับ ยกเว้นแต่จะได้รับการอนุญาตนะครับ ส่วนทุก ๆ จังหวัด ข้อ 5 ครับ อันนี้ก็เป็นภาพกว้าง ๆ ที่จะไปตรวจตรา ตรวจตราตลาดชุมชนนะครับ บริเวณพื้นที่แล้วมีความเสี่ยงต่าง ๆ อันนี้ก็ให้อำนาจทางด้านคณะกรรมการโรคติดต่อจังหวัด เหล่านั้นได้นะครับ ส่วนข้อที่ 6 ก็คือเป็นการพนักงานเจ้าหน้าที่นะครับ ได้เข้าไปดูแล ช่วยเหลือ ผู้ที่ด้อยโอกาสหรือคนที่ได้รับความช่วยเหลือตามความเหมาะสมนะครับ ประชุม ศบส. ด้วยเลย กลุ่มที่ได้รับผลกระทบตรงนี้ ก็จะทุกจังหวัดครับ อันนี้ก็ให้อำนาจพนักงาน เจ้าหน้าที่ ดูแลการตั้งจุดตรวจด่านตรวจสกัดกั้น</w:t>
      </w:r>
      <w:r>
        <w:t xml:space="preserve"> </w:t>
      </w:r>
      <w:r>
        <w:t xml:space="preserve">การเดินทาง อย่างที่ว่านะครับ คำสั่ง ถึงแม้จะออกมามาตรการอะไรอย่างไร แต่มาตรการที่จะต้องมีก็ต้องใช้ทางกฎหมาย ความรอบคอบของการเขียนกฎหมาย เพื่อที่จะให้ททางเจ้าหน้าที่ได้ใช้กฎหมายอันนั้น ขอน้อมรับในทุกเสียง ที่บอกว่าทำไมเพิ่งออก แล้วก็โดย</w:t>
      </w:r>
      <w:r>
        <w:t xml:space="preserve"> </w:t>
      </w:r>
      <w:r>
        <w:t xml:space="preserve">ตั้งอยู่กับที่ แต่อย่างไรก็ตามแต่ครับ คนเราแต่ว่าอย่างไรก็ตามแต่ มีออกข้อกำหนดขอความร่วมมือทุกท่านด้วย ได้ให้ความร่วมมือ ข้อกฎหมาย คือ ข้อกฎหมาย เราไม่อยากให้ใครได้รับโทษจากอย่างนี้ ออกมาเป็นกต่อหลาย ๆ คน แต่ตัวเลขที่จะเกิดขึ้น หาทางในการช่วยกันลดการระบาด แล้วก็ลดการเจ็บไข้ได้ป่วยของทุก ๆ คนในประเทศไทยนะครับ ข้อที่ 7 นี้จะโยง ซึ่งเราคงได้ทราบข่าว พอปิดโรงเรียน มีการกระจายไปอีกหลายจังหวัด ของ 4 จังหวัดชายแดนใต้ ก็จะมีความเข้มข้น ซึ่งตรงนี้ การมีใบอนุญาตต่าง ๆ</w:t>
      </w:r>
      <w:r>
        <w:t xml:space="preserve"> </w:t>
      </w:r>
      <w:r>
        <w:t xml:space="preserve">ทั้งหลายนะครับ ซึ่งก็เป็นความรอบคอบในการที่ออกข้อกำหนดออกมาดูแลเจ้าหน้าที่ และประชาชนในพื้นที่ครับ การเดินทางเข้าออกของปริมณฑล มีการตั้งจุดตรวจ อันนี้ก็ต้องขอความร่วมมือ แล้วก็เส้นทางอื่น ๆ จังหวัดอื่น ๆ นะครับ ก็เป็นข้อที่ 3 ย่อยตรงนี้ ก็อยากจะให้มีการดำเนินอาจจะมีความไม่สะดวก ของการเดินทางพี่น้องประชาชน เราก็ไม่อยากจะปิดล็อกดาวน์ของทั้งประเทศหรือเคอร์ฟิว เพราะว่าทำให้การดำเนินชีวิตของเรายุ่งยากมาก ๆ แต่อย่างไรก็ตามแต่นะครับ การมีจุดตรวจ ก็อาจจะมีความไม่สะดวกสบาย จะได้ให้ท่านได้เตือนว่าให้ลดการเดินทาง</w:t>
      </w:r>
      <w:r>
        <w:t xml:space="preserve"> </w:t>
      </w:r>
      <w:r>
        <w:t xml:space="preserve">ให้ได้มากที่สุดนะครับ ใช้เทคโนโลยีในการสื่อสาร ยกเว้นผู้มีอำนาจหน้าที่ที่ต้องไปเกี่ยวข้อง</w:t>
      </w:r>
      <w:r>
        <w:t xml:space="preserve"> </w:t>
      </w:r>
      <w:r>
        <w:t xml:space="preserve">เกี่ยวโยงกันอะไรทั้งหลายเหล่านี้ ถ้าไปฉีดวัคซีนค่ะได้ไหม อันนี้ไปเจอคน20 คนอีกนะครับ รวมกลุ่มกันมาก ๆ อันนี้ถ้าเป็นเกี่ยวข้องกับการควบคุมโรค ไปในส่วนที่เขาไปฉีดวัคซีน ถ้ามีใบนัดมีอะไรทั้งหลาย ท่านก็เอาไปแจ้งกับเจ้าหน้าที่ เป็นเรื่องที่เชื่อมโยงกับ</w:t>
      </w:r>
      <w:r>
        <w:t xml:space="preserve"> </w:t>
      </w:r>
      <w:r>
        <w:t xml:space="preserve">การป้องกันควบคุมโรค สามารถทำได้ ส่วนการ นะครับ อันนี้ก็เป็นอำนาจเจ้าหน้าที่ โดยเฉพาะลักลอบเล่นพนัน การมั่วสุม อะไรทั้งหลายเหล่านี้ ก็ขอได้โปรดท่านอย่าทำเลยนะครับ เราจะได้อยู่ด้วยกันอย่างมีความสุขนะครับ รวมถึงข้อ 9 Work From Home การทำงานในที่ตั้งนะครับ ไม่ว่าจะเป็นที่พักของท่านอะไรก็แล้วแต่่นะครับ เพื่อลดการเดินทาง ก็ขอความร่วมมือด้วย และก็ข้อที่ 10 คือ กิจกรรมทางสังคม งดการจัดงานสังสรรค์ จัดงานรื่นเริง อันนี้ขอความร่วมมือ เป็นเวลาอย่างน้อยก็ 30 วันนะครับ อันนี้ก็ขอให้ร่วมด้วยช่วยกันนะครับ อันนี้ทั้งประเทศนะครับ ลดการแพร่กระจายผ่านละอองฝอยด้วยกัน ซึ่งก็เป็นช่องทางการของติดเชื้อครับผม ครับ แล้วก็มีสรุปที่จะกล่าวถึงนะครับ เมื่อสายวันนี้นะครับ ทางท่าน ผอ. ศบส. ในตำแหน่ง ผอ. ศบค. ด้วยเช่นกันนะครับ ท่านก็ได้เร่งประชุมคณะกรรมการนะครับ ของ สปส. ผมก็ได้รับมอบหมายให้เกริ่นนำเบื้องต้นนะครับ เดี๋ยวท่าน ผอ. ศบส. แถลงด้วยนะครับ พอออกข้อกำหนดข้อ… ฉบับที่ 25 มีผลกระทบต่อใครนะครับ ก็นำผลกระทบของคนกลุ่มนั้นมาเยียวยานะครับ ปิดกิจการใน 6 จังหวัดนะครับ ก็มี 690,715 คนนะครับ ก็ไปดูตามที่ขึ้นทะเบียนไว้ กันไว้แล้ว อันนี้ก็จะได้รับการเยียวยา ก็คือได้ 50 เปอร์เซ็นต์ของรายได้ เช่น แรงงานนี่บอกให้หยุดก็หยุด โดยเอา 50 เปอร์เซ็นต์ ค่าแรง</w:t>
      </w:r>
      <w:r>
        <w:t xml:space="preserve"> </w:t>
      </w:r>
      <w:r>
        <w:t xml:space="preserve">นะครับ คือ ง่าย ๆ จ้างให้อยู่เฉย ๆ แล้วก็สูงสุดไม่เกิน 7,500 บาท อันนี้คือเบื้องต้นที่ว่าไว้นะครับ โดยเฉพาะถ้ากลุ่มนี้ เป็นประกันสังคม มีสัญชาติไทย 2,000 บาท อันนี้เป็นตัวอย่าง ส่วนที่ไม่ได้อยู่ในระบบประกันสังคมล่ะนะครับ ก็ให้ไปลงขึ้นทะเบียนเสียนะครับ ภายในระยะเวลา 1 เดือน ก็จะได้ ส่วนถ้าไม่ได้ขึ้นทะเบียน เพราะว่าไม่มีลูกจ้าง ทำเอง ทำอะไรเองอย่างนี้ พวกของเร่ แผงลอย นะครับ กันอยู่อย่างนี้นะครับ ก็ให้ไปขึ้นทะเบียนในแอปฯ ถุงเงิน ก็จะได้ด้วย มีรายละเอียดอีกเยอะแยะ ในช่วงคงอาจจะคู่ขนานกันอยู่ตอนนี้นะครับ ท่านผู้… ผอ. ศบส. คงจะได้มีการแถลงข่าวให้รับทราบ ส่วนเรื่องของที่มีประเด็น เรื่องของร้านอาหาร จัดข้ออาหารมาแล้ว ก็ยังมาคุยกันที่เป็นข่าวคราวว่าเขาเตรียมอาหารแล้ว เตรียมวัตถุดิบแล้วนี่ แล้วมาบอกให้ปิดในวันจันทร์อย่างนี้ครับ สั่งให้ Take Home ได้ ถ้ามีประเด็นมีปัญหานะครับ ว่าสำหรับมีความต้องการอยู่ คนในแคมป์ก็ยังต้องการได้อาหารอยู่นะครับ ก็ขอให้ทางสมาคมอุตสาหกรรมก่อสร้างกับอุตสาหกรรม ภัทตาคาร และอาหาร ใช้บริการของภัตตาคาร ร้านอาหาร แม้ค้าแผงลอย แม้ค้าทั้งหลายนี่ จัดอาหารให้กับแรงงานก่อสร้าง เพื่อที่เขาอยู่ในไซต์งานนั้น เพื่อเขาจะได้อยู่เฉย ๆ นี่ รอรับเงิน ซึ่งทางกระทรวงแรงงาน ก็อาจจะจ่ายเป้นช่วง ๆ ให้ ช่วง 5 วัน 7 วัน อะไรก็แล้วแต่นะครับ เขาจะได้อยู่ตรงนี้นไม่ไไหนนะครับ ซึ่งอันนี้มีวัตถุดิบ ทั้งหลาย ในส่วนนี้เพื่อที่จะดูแลเยียวยาทุก ๆ ท่านนะครับ ผมเองในฐานะที่อยู่ใน</w:t>
      </w:r>
      <w:r>
        <w:t xml:space="preserve"> </w:t>
      </w:r>
      <w:r>
        <w:t xml:space="preserve">ศบค. นะครับ ก็ได้รับทราบข้อมูลนะครับ มีคำถามไหมครับ</w:t>
      </w:r>
    </w:p>
    <w:p>
      <w:pPr>
        <w:pStyle w:val="BodyText"/>
      </w:pPr>
      <w:r>
        <w:t xml:space="preserve">(คุณสุภนันท์) ครับ มีคำถามจากสื่อมวลชน สำนัก ขออนุญาตไปที่ข้อกำหนดที่ 25 เรื่องของการควบคุมแรงงานก่อสร้างแล้วกันนะครับ มีสอบถามเข้ามาครับ ว่ามาตรการคุมเข้มในพื้นที่ของกรุงเทพฯ และปริมณฑลหมายรวมไปถึงการรีโนเวต</w:t>
      </w:r>
      <w:r>
        <w:t xml:space="preserve"> </w:t>
      </w:r>
      <w:r>
        <w:t xml:space="preserve">ตามห้างสรรพสินค้า ตามบ้านเรือนต่าง ๆ กลุ่มเหล่านี้ต้องระงับ เพราะว่าหลายคนมองว่า กลุ่มเหล่านี้ก็ไม่ได้อยู่ในแคมป์คนงานก่อสร้าง ซึ่งเป็นเป้าหมายในการควบคุมครับ</w:t>
      </w:r>
    </w:p>
    <w:p>
      <w:pPr>
        <w:pStyle w:val="BodyText"/>
      </w:pPr>
      <w:r>
        <w:t xml:space="preserve">(นายแพทย์ทวีศิลป์) ครับ ตามเจตนาของกฎหมายก็คงจะไม่สามารถแจกแจงได้ว่ากลุ่มไหนเป็นกลุ่มไหนนะคับ เพราะว่าถ้าเป็นแรงงานก็ล้วนว่ามีความเสี่ยง ก็อาจจะทำงานที่หนึ่ง พักที่หนึ่งนะครับ ก็มีการพักอย่างนี้เรื่อย ๆ แล้วก็มีการเคลื่อนย้ายอย่างนี้เรื่อย ๆ ก็อาจจะเป็นแหล่งการแพร่กระจายโรคนะครับ ทางคณะกรรมการที่ปรึกษา ก็ยังเน้นว่า กลุ่มนี้เป็นกลุ่มเดียวกันทั้งหมดนี่นะครับ ไปมาหาสู่กัน ที่สื่อความหมายว่าเป็นทุกส่วนนะครับ ทั้งสัญชาติไทย และแรงงานต่างด้าว พักกันสักพักก่อน ก็อย่างน้อยก็ 30 วัน ตามเจตนาตามที่ข้อกำหนดตรงนี้ครับ</w:t>
      </w:r>
    </w:p>
    <w:p>
      <w:pPr>
        <w:pStyle w:val="BodyText"/>
      </w:pPr>
      <w:r>
        <w:t xml:space="preserve">(คุณสุภนันท์) ครับ เกี่ยวข้องกับตัวเลขการฉีดวัคซีน โดยเฉพาะในช่วง 2-3 วันที่ผ่านมา มีการสังเกตว่าตัวเลขการฉีดวัคซีนยังน้อยหรือเปล่า ได้ตามเป้าหรือเปล่าครับ</w:t>
      </w:r>
    </w:p>
    <w:p>
      <w:pPr>
        <w:pStyle w:val="BodyText"/>
      </w:pPr>
      <w:r>
        <w:t xml:space="preserve">(นายแพทย์ทวีศิลป์) ครับ ก็ตามกันมานะครับ วัคซีนไม่ได้มาล็อตใหญ่ ๆ ทีเดียว จะค่อยทยอยมา ซึ่งบางครั้งมามาก ศักยภาพบางที่ที่ฉีดก็มา 1 วัน ก็ฉีดหมด 1 วันได้เลยนะครับ บางที่ก็อาจจะกระจายการฉีดออกไปให้ลดหลั่น</w:t>
      </w:r>
      <w:r>
        <w:t xml:space="preserve"> </w:t>
      </w:r>
      <w:r>
        <w:t xml:space="preserve">จำนวนของคนที่รับนัด ก็จะกระจายกันไป แต่วัคซีนล็อตล่าสุดที่มา 25-26 ช่วงของปลายสัปดาห์ที่ผ่านมานี้เองนะครับ ต้นสัปดาห์นี้ ท่านที่มีนัดอยู่จะได้เรียกตัว รับการเรียกตัวให้ไปฉีดวัคซีน ได้ให้ความร่วมมือ ได้รับวัคซีนตามที่ได้รับนัดหมายด้วยครับ</w:t>
      </w:r>
    </w:p>
    <w:p>
      <w:pPr>
        <w:pStyle w:val="BodyText"/>
      </w:pPr>
      <w:r>
        <w:t xml:space="preserve">(คุณสุภนันท์) ครับ ขออนุญาตคำถามสุดท้ายครับ รองรับผู้ป่วย หลังตอนนี้มีตัวเลขผู้ติดเชื้อรายวันค่อนข้างสูงครับ ถามมาจากทั้ง PPTV, NBTในการรองรับอย่างไร แล้ว NBT ถามว่า ในเรื่องของ Home isolation ไหมครับ</w:t>
      </w:r>
    </w:p>
    <w:p>
      <w:pPr>
        <w:pStyle w:val="BodyText"/>
      </w:pPr>
      <w:r>
        <w:t xml:space="preserve">(นายแพทย์ทวีศิลป์) ครับ เมื่อเช้านี้ที่ประชุม EOC ที่กระทรวงสาธารณสุขนะครับ ท่านนายแพทย์กิติ ได้พูดคุยประเด็นนี้ ท่านอธิบดีกรมการแพทย์ อัฆศิลป์ นะครับ ก็ได้รายงานในที่ประชุม เรื่องของการรักษาตัวอยู่ในบ้านนะครับ หรือ Home Isolation นี่นะครับ ก็มีการเตรียมอยู่แล้ว เหลือลงในรายละเอียดเพราะว่าอย่างน้อย ก็มีการคุยกันนะครับ ถ้าการรักษาตัวอยู่ในโรงพยาบาล หรือ Hospital นี่นะครับ เดิมบอกว่า 14 วัน แล้วอาการยังไม่มีปัญหา ดีแล้ว เหลืออีก 4 วัน ให้ไปดูแลอยู่ที่บ้าน จะช่วยให้ได้ 1 ใน 3 จะทำให้เตียงว่างขึ้นมาได้ทันที 1 ใน 3 เลย แล้วขณะเดียวกัน อันนี้ก็เป็นกลุ่มสีเขียวนะครับ และเดียวคงจะมีมาตรการเดียวกันได้อย่างไร ว่าเราจะติดตามกลุ่มคนที่ออกมา ในวันที่ 11, 12, 13, 14 นี่ ได้ดูแลตัวเอง แล้วมีระบบติดตามอย่างใกล้ชิดอย่างไรนะครับ ก็จะได้ดูแลขึ้นมา และให้ความมั่นใจได้ อันที่ 2 ก็คือกลุ่มสีเหลือง แล้วก็กลุ่มสีแดง รัฐมนตรีว่าการกระทรวงสาธารณสุข ก็ร่วมมือกับทางกรุงเทพมหานคร ไปเปิดพื้นที่โรงพยาบาล ICU สนาม ในการทำ ICU ของการทำนอกสถานที่ หรือในสถานที่อันนี้ก็กำลังทำกันเต็มที่ครับ ก็กราบเรียนว่าเป็นเรื่องที่เราทุกคนก็ต้องช่วยทุกท่านอยู่ครับ</w:t>
      </w:r>
    </w:p>
    <w:p>
      <w:pPr>
        <w:pStyle w:val="BodyText"/>
      </w:pPr>
      <w:r>
        <w:t xml:space="preserve">(คุณสุภนันท์) วันนี้ไม่มีประเด็นอะไรเพิ่มเติมไหมครับ</w:t>
      </w:r>
    </w:p>
    <w:p>
      <w:pPr>
        <w:pStyle w:val="BodyText"/>
      </w:pPr>
      <w:r>
        <w:t xml:space="preserve">(นายแพทย์ทวีศิลป์) ก็ขอกราบทุก ๆ คน ทุก ๆ ท่านนะครับ ก็เข้าใจว่าในอารมณ์ของสังคม ณ ตอนนี้ เป็นเรื่องที่ค่อนข้างที่จะลำบากใจนะครับ ทุก ๆ คน ทั้งผู้ที่เป็นฝ่ายบริหาร และหน้าที่ที่มาสื่อสาร แล้วผมก็เข้าใจในความรู้สึกของพี่น้องประชาชนทุก ๆ ท่าน ผู้ประกอบการประชาชนทุกคนที่อยู่</w:t>
      </w:r>
      <w:r>
        <w:t xml:space="preserve"> </w:t>
      </w:r>
      <w:r>
        <w:t xml:space="preserve">ในประเทศไทยตอนนี้ เรากำลังอยู่ในสภาวะ ทุกวัน ทุกวันที่ฟังก็จะมีแต่ข่าวที่ไม่ค่อยดี มีทั้ง คนป่วย แล้วก็คนเสียชีวิต ซึ่งผมอยู่ตรงนี้ ก็ต้องยอมรับว่าตัวเองก็ต้องทำความรู้สึก</w:t>
      </w:r>
      <w:r>
        <w:t xml:space="preserve"> </w:t>
      </w:r>
      <w:r>
        <w:t xml:space="preserve">ในตัวเอง ต้องพยายามจัดการกับอารมณ์ความรู้สึกของตัวเอง ผมก็เชื่อว่าทุก ๆ คนเป็นกันอยู่ตอนนี้ ในการที่จะเข้าใจสถานการณ์สิ่งที่เกิดขึ้น ล้วนแล้วแต่ไม่อยากมีใครให้มันเกิด เราต้องการที่จะผ่านพ้นนี้ไปด้วยกัน ร่วมมือร่วมใจกัน สำคัญที่สุด เพราะว่าศัตรูตัวร้าย เชื้อโรค ซึ่งเขาไปอยู่ทุกที่ทุกทาง ร่วมมือร่วมพลังกันนะครับ ในความยากลำบากนี้ ที่สุดแล้ว เราก็จะชนะจนได้นะครับ ต้องขอกำลังใจที่จะเกิดขึ้นกับทุก ๆ คน ที่เราจะได้ช่วยเหลือซึ่งกันและกัน ผ่านกันไปได้ คนใดคนหนึ่งทำจะไม่ประสบความสำเร็จเลยครับ เราต้องร่วมมือกันทุก ๆ คนครับ เราเคยทำได้ในการที่จะใส่หน้ากากผ้า หน้ากากอนามัย ณ ตอนนี้ก็เป็นอีกช่วงเวลาหนึ่ง ขอกราบทุก ๆ ท่านที่ได้เข้าใจและช่วยกันนะครับ ขอกราบขอบพระคุณเป็นอย่างสูงนะครับ นายแพทย์ทวีศิลป์ วิษณุโยธิน โฆษกฯ แถลงสถานการณ์ รวมทั้งรายละเอียดข้อกำหนดที่ออกมาสถานการณ์การแพร่ระบาดนะครับ เข้าใจว่าสักครู่นี้เองครับ การประชุมของ ศบส. แถลงข่าวนะครับ ซึ่งคุณผู้ชมสามารถติดตามรายละเอียดได้ ไทยคู่ฟ้านะครับ แล้วก็ในช่วงท้ายของการแถลงข่าววันนี้ เราจะมีตัวแทนจากกระทรวงแรงงานมาร่วมพูดคุยในรายละเอียด</w:t>
      </w:r>
      <w:r>
        <w:t xml:space="preserve"> </w:t>
      </w:r>
      <w:r>
        <w:t xml:space="preserve">ผู้ที่ได้รับผลกระทบ ต่อไปครับ เป็นการแถลงข่าวในภาคภาษาอังกฤษนะครับ ขอเรียนเชิญคุณ เพ็ญโสม เลิศสิทธิชัย ผู้อำนวยการกองประมวลและวิเคราะห์ข่าว กรมสารนิเทศ กระทรวงการต่างประเทศ เรียนเชิญครับ คุณเพ็ญโสม) สวัสดีค่ะ</w:t>
      </w:r>
    </w:p>
    <w:p>
      <w:pPr>
        <w:pStyle w:val="BodyText"/>
      </w:pPr>
      <w:r>
        <w:t xml:space="preserve">[ภาษาต่างประเทศ] Ր</w:t>
      </w:r>
    </w:p>
    <w:p>
      <w:pPr>
        <w:pStyle w:val="BodyText"/>
      </w:pPr>
      <w:r>
        <w:t xml:space="preserve">[ภาษาต่างประเทศ] ขอบคุณค่ะ สวัสดีค่ะ</w:t>
      </w:r>
    </w:p>
    <w:p>
      <w:pPr>
        <w:pStyle w:val="BodyText"/>
      </w:pPr>
      <w:r>
        <w:t xml:space="preserve">(คุณสุภนันท์) ครับ ขอบคุณนะครับ คุณเพ็ญโสม เลิศสิทธิชัย ผู้อำนวยการ กองประมวลและวิเคราะห์ข่าว กรมสารนิเทศ การต่างประเทศนะครับ คุณผู้ชมครับ ช่วงนี้เราพักกันสักครู่หนึ่ง แล้วกมาร่วมพูดคุยกับโฆษกกระทรวงแรงงาน ตามมาตรการในการช่วยเหลือพี่น้องแรงงาน ที่ได้รับผลกระทบในช่วงการะบาด COVID-19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8 มิ.ย. 64)</dc:title>
  <dc:creator/>
  <cp:keywords/>
  <dcterms:created xsi:type="dcterms:W3CDTF">2021-06-28T06:51:37Z</dcterms:created>
  <dcterms:modified xsi:type="dcterms:W3CDTF">2021-06-28T06: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มิถุนายน 2564 เวลา 12.15 น.</vt:lpwstr>
  </property>
  <property fmtid="{D5CDD505-2E9C-101B-9397-08002B2CF9AE}" pid="3" name="subtitle">
    <vt:lpwstr/>
  </property>
</Properties>
</file>